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7C962" w14:textId="77777777" w:rsidR="00E03F60" w:rsidRDefault="00E03F60" w:rsidP="00E03F60">
      <w:pPr>
        <w:jc w:val="center"/>
        <w:rPr>
          <w:b/>
          <w:bCs/>
          <w:sz w:val="56"/>
          <w:szCs w:val="56"/>
        </w:rPr>
      </w:pPr>
      <w:r>
        <w:rPr>
          <w:b/>
          <w:bCs/>
          <w:sz w:val="56"/>
          <w:szCs w:val="56"/>
        </w:rPr>
        <w:t xml:space="preserve">X-Ray Calc </w:t>
      </w:r>
    </w:p>
    <w:p w14:paraId="3DD59350" w14:textId="77777777" w:rsidR="00E03F60" w:rsidRDefault="00E03F60" w:rsidP="00E03F60">
      <w:pPr>
        <w:jc w:val="center"/>
        <w:rPr>
          <w:sz w:val="40"/>
          <w:szCs w:val="40"/>
        </w:rPr>
      </w:pPr>
      <w:r>
        <w:rPr>
          <w:sz w:val="40"/>
          <w:szCs w:val="40"/>
        </w:rPr>
        <w:t>v. 2.4</w:t>
      </w:r>
    </w:p>
    <w:p w14:paraId="45812E51" w14:textId="77777777" w:rsidR="00E03F60" w:rsidRDefault="00E03F60" w:rsidP="00E03F60">
      <w:pPr>
        <w:jc w:val="center"/>
        <w:rPr>
          <w:sz w:val="40"/>
          <w:szCs w:val="40"/>
        </w:rPr>
      </w:pPr>
    </w:p>
    <w:p w14:paraId="07DAB37E" w14:textId="510201A1" w:rsidR="00E03F60" w:rsidRDefault="00BF11FB" w:rsidP="00E03F60">
      <w:pPr>
        <w:jc w:val="center"/>
        <w:rPr>
          <w:b/>
          <w:bCs/>
          <w:sz w:val="52"/>
          <w:szCs w:val="52"/>
        </w:rPr>
      </w:pPr>
      <w:r>
        <w:rPr>
          <w:b/>
          <w:bCs/>
          <w:sz w:val="52"/>
          <w:szCs w:val="52"/>
        </w:rPr>
        <w:t>FITTING</w:t>
      </w:r>
      <w:r w:rsidR="00E03F60">
        <w:rPr>
          <w:b/>
          <w:bCs/>
          <w:sz w:val="52"/>
          <w:szCs w:val="52"/>
        </w:rPr>
        <w:t xml:space="preserve"> </w:t>
      </w:r>
      <w:r w:rsidR="001E58AC">
        <w:rPr>
          <w:b/>
          <w:bCs/>
          <w:sz w:val="52"/>
          <w:szCs w:val="52"/>
        </w:rPr>
        <w:t>TUTORIAL</w:t>
      </w:r>
    </w:p>
    <w:p w14:paraId="04CCA546" w14:textId="1815F742" w:rsidR="00775DB4" w:rsidRDefault="00775DB4">
      <w:pPr>
        <w:spacing w:line="259" w:lineRule="auto"/>
      </w:pPr>
      <w:r>
        <w:br w:type="page"/>
      </w:r>
    </w:p>
    <w:p w14:paraId="64F603C4" w14:textId="4F4A0F64" w:rsidR="00B85B48" w:rsidRPr="00B85B48" w:rsidRDefault="00B85B48" w:rsidP="00B85B48">
      <w:pPr>
        <w:pStyle w:val="ListParagraph"/>
        <w:numPr>
          <w:ilvl w:val="0"/>
          <w:numId w:val="3"/>
        </w:numPr>
        <w:rPr>
          <w:b/>
          <w:bCs/>
        </w:rPr>
      </w:pPr>
      <w:r w:rsidRPr="00B85B48">
        <w:rPr>
          <w:b/>
          <w:bCs/>
        </w:rPr>
        <w:lastRenderedPageBreak/>
        <w:t>Preparation</w:t>
      </w:r>
    </w:p>
    <w:p w14:paraId="0453C40F" w14:textId="0720A6F4" w:rsidR="00335DA9" w:rsidRDefault="00775DB4" w:rsidP="00335DA9">
      <w:r>
        <w:t xml:space="preserve">This document </w:t>
      </w:r>
      <w:r w:rsidR="007A6063">
        <w:t>practically</w:t>
      </w:r>
      <w:r>
        <w:t xml:space="preserve"> introduces the procedure of “</w:t>
      </w:r>
      <w:r w:rsidR="001E58AC">
        <w:t>M</w:t>
      </w:r>
      <w:r>
        <w:t xml:space="preserve">anual </w:t>
      </w:r>
      <w:r w:rsidR="001E58AC">
        <w:t>F</w:t>
      </w:r>
      <w:bookmarkStart w:id="0" w:name="_GoBack"/>
      <w:bookmarkEnd w:id="0"/>
      <w:r>
        <w:t>itting</w:t>
      </w:r>
      <w:r w:rsidR="007A6063">
        <w:t>.”</w:t>
      </w:r>
      <w:r w:rsidR="00335DA9">
        <w:t xml:space="preserve"> The term “fitting” here means that the parameters of a model are varied </w:t>
      </w:r>
      <w:r w:rsidR="007A6063">
        <w:t>unti</w:t>
      </w:r>
      <w:r w:rsidR="00335DA9">
        <w:t>l the best match between the simulated and experimental reflectivity curves is achieved. Parameters of the multilayer model are thickness, density, and roughness of individual layers.</w:t>
      </w:r>
      <w:r w:rsidR="007A6063">
        <w:t xml:space="preserve"> </w:t>
      </w:r>
    </w:p>
    <w:p w14:paraId="43F221CD" w14:textId="210D7411" w:rsidR="007A6063" w:rsidRDefault="007A6063" w:rsidP="00335DA9">
      <w:r>
        <w:t xml:space="preserve">Before Fitting, the initial model is needed to be created, and the experimental reflectivity data </w:t>
      </w:r>
      <w:proofErr w:type="gramStart"/>
      <w:r>
        <w:t>have to</w:t>
      </w:r>
      <w:proofErr w:type="gramEnd"/>
      <w:r>
        <w:t xml:space="preserve"> be loaded to the program. The creation of a model is described in </w:t>
      </w:r>
      <w:r w:rsidRPr="007A6063">
        <w:rPr>
          <w:b/>
          <w:bCs/>
          <w:i/>
          <w:iCs/>
        </w:rPr>
        <w:t>Structure_Manual.pdf</w:t>
      </w:r>
      <w:r>
        <w:rPr>
          <w:i/>
          <w:iCs/>
        </w:rPr>
        <w:t xml:space="preserve">, </w:t>
      </w:r>
      <w:r>
        <w:t xml:space="preserve">so details of this step are omitted here. The project file </w:t>
      </w:r>
      <w:proofErr w:type="spellStart"/>
      <w:r w:rsidRPr="007A6063">
        <w:rPr>
          <w:b/>
          <w:bCs/>
          <w:i/>
          <w:iCs/>
        </w:rPr>
        <w:t>mo-b_</w:t>
      </w:r>
      <w:proofErr w:type="gramStart"/>
      <w:r w:rsidRPr="007A6063">
        <w:rPr>
          <w:b/>
          <w:bCs/>
          <w:i/>
          <w:iCs/>
        </w:rPr>
        <w:t>demo.xrcx</w:t>
      </w:r>
      <w:proofErr w:type="spellEnd"/>
      <w:proofErr w:type="gramEnd"/>
      <w:r>
        <w:t xml:space="preserve"> is located in the </w:t>
      </w:r>
      <w:r w:rsidRPr="007A6063">
        <w:rPr>
          <w:b/>
          <w:bCs/>
          <w:i/>
          <w:iCs/>
        </w:rPr>
        <w:t>examples</w:t>
      </w:r>
      <w:r>
        <w:t xml:space="preserve"> folder.</w:t>
      </w:r>
    </w:p>
    <w:p w14:paraId="37120A72" w14:textId="39077B3E" w:rsidR="007A6063" w:rsidRDefault="007A6063" w:rsidP="007A6063">
      <w:pPr>
        <w:pStyle w:val="ListParagraph"/>
        <w:numPr>
          <w:ilvl w:val="0"/>
          <w:numId w:val="1"/>
        </w:numPr>
      </w:pPr>
      <w:r>
        <w:t xml:space="preserve">Create an initial model. The parameters of the model should be based on some preliminary information, such as materials used for deposition and their sequence, thickness of layers based on deposition rates and times. Cross-sectional TEM might help with the initial step. </w:t>
      </w:r>
      <w:r>
        <w:br/>
        <w:t xml:space="preserve">In this </w:t>
      </w:r>
      <w:proofErr w:type="gramStart"/>
      <w:r>
        <w:t>particular case</w:t>
      </w:r>
      <w:proofErr w:type="gramEnd"/>
      <w:r>
        <w:t>, the thick Mo sublayer was deposit first</w:t>
      </w:r>
      <w:r w:rsidRPr="007A6063">
        <w:t xml:space="preserve"> </w:t>
      </w:r>
      <w:r>
        <w:t>on Si wafer. Then, 250 pairs of Mo and B were deposited. The thick B layer was deposited on the top.</w:t>
      </w:r>
    </w:p>
    <w:p w14:paraId="5ADF6A2D" w14:textId="42DAFD25" w:rsidR="007A6063" w:rsidRDefault="0083790E" w:rsidP="007A6063">
      <w:pPr>
        <w:jc w:val="center"/>
      </w:pPr>
      <w:r>
        <w:rPr>
          <w:noProof/>
        </w:rPr>
        <w:drawing>
          <wp:anchor distT="0" distB="0" distL="114300" distR="114300" simplePos="0" relativeHeight="251658240" behindDoc="0" locked="0" layoutInCell="1" allowOverlap="1" wp14:anchorId="330773CA" wp14:editId="7A8C278A">
            <wp:simplePos x="0" y="0"/>
            <wp:positionH relativeFrom="column">
              <wp:posOffset>5608320</wp:posOffset>
            </wp:positionH>
            <wp:positionV relativeFrom="paragraph">
              <wp:posOffset>1078230</wp:posOffset>
            </wp:positionV>
            <wp:extent cx="260985" cy="360680"/>
            <wp:effectExtent l="0" t="0" r="5715" b="127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3CC441.tmp"/>
                    <pic:cNvPicPr/>
                  </pic:nvPicPr>
                  <pic:blipFill>
                    <a:blip r:embed="rId5">
                      <a:extLst>
                        <a:ext uri="{28A0092B-C50C-407E-A947-70E740481C1C}">
                          <a14:useLocalDpi xmlns:a14="http://schemas.microsoft.com/office/drawing/2010/main" val="0"/>
                        </a:ext>
                      </a:extLst>
                    </a:blip>
                    <a:stretch>
                      <a:fillRect/>
                    </a:stretch>
                  </pic:blipFill>
                  <pic:spPr>
                    <a:xfrm>
                      <a:off x="0" y="0"/>
                      <a:ext cx="260985" cy="360680"/>
                    </a:xfrm>
                    <a:prstGeom prst="rect">
                      <a:avLst/>
                    </a:prstGeom>
                  </pic:spPr>
                </pic:pic>
              </a:graphicData>
            </a:graphic>
            <wp14:sizeRelH relativeFrom="margin">
              <wp14:pctWidth>0</wp14:pctWidth>
            </wp14:sizeRelH>
            <wp14:sizeRelV relativeFrom="margin">
              <wp14:pctHeight>0</wp14:pctHeight>
            </wp14:sizeRelV>
          </wp:anchor>
        </w:drawing>
      </w:r>
      <w:r w:rsidR="007A6063">
        <w:rPr>
          <w:noProof/>
        </w:rPr>
        <w:drawing>
          <wp:inline distT="0" distB="0" distL="0" distR="0" wp14:anchorId="124A176C" wp14:editId="679FA555">
            <wp:extent cx="3672840" cy="976677"/>
            <wp:effectExtent l="0" t="0" r="381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3C7714.tmp"/>
                    <pic:cNvPicPr/>
                  </pic:nvPicPr>
                  <pic:blipFill>
                    <a:blip r:embed="rId6">
                      <a:extLst>
                        <a:ext uri="{28A0092B-C50C-407E-A947-70E740481C1C}">
                          <a14:useLocalDpi xmlns:a14="http://schemas.microsoft.com/office/drawing/2010/main" val="0"/>
                        </a:ext>
                      </a:extLst>
                    </a:blip>
                    <a:stretch>
                      <a:fillRect/>
                    </a:stretch>
                  </pic:blipFill>
                  <pic:spPr>
                    <a:xfrm>
                      <a:off x="0" y="0"/>
                      <a:ext cx="3736287" cy="993549"/>
                    </a:xfrm>
                    <a:prstGeom prst="rect">
                      <a:avLst/>
                    </a:prstGeom>
                  </pic:spPr>
                </pic:pic>
              </a:graphicData>
            </a:graphic>
          </wp:inline>
        </w:drawing>
      </w:r>
    </w:p>
    <w:p w14:paraId="0976A405" w14:textId="6862B6B2" w:rsidR="007A6063" w:rsidRDefault="007A6063" w:rsidP="007A6063">
      <w:pPr>
        <w:pStyle w:val="ListParagraph"/>
        <w:numPr>
          <w:ilvl w:val="0"/>
          <w:numId w:val="1"/>
        </w:numPr>
      </w:pPr>
      <w:r>
        <w:t xml:space="preserve">To load the experimental XRR curve, click </w:t>
      </w:r>
      <w:r w:rsidRPr="0083790E">
        <w:rPr>
          <w:b/>
          <w:bCs/>
          <w:i/>
          <w:iCs/>
        </w:rPr>
        <w:t>Load</w:t>
      </w:r>
      <w:r>
        <w:t xml:space="preserve"> on the </w:t>
      </w:r>
      <w:r w:rsidRPr="0083790E">
        <w:rPr>
          <w:b/>
          <w:bCs/>
          <w:i/>
          <w:iCs/>
        </w:rPr>
        <w:t>Data</w:t>
      </w:r>
      <w:r>
        <w:t xml:space="preserve"> pane and select file </w:t>
      </w:r>
      <w:r w:rsidR="0083790E">
        <w:br/>
      </w:r>
      <w:proofErr w:type="spellStart"/>
      <w:r w:rsidRPr="007A6063">
        <w:rPr>
          <w:b/>
          <w:bCs/>
          <w:i/>
          <w:iCs/>
        </w:rPr>
        <w:t>mo-b_demo.tet</w:t>
      </w:r>
      <w:proofErr w:type="spellEnd"/>
      <w:r>
        <w:t xml:space="preserve">. </w:t>
      </w:r>
    </w:p>
    <w:p w14:paraId="51A0FBBB" w14:textId="77777777" w:rsidR="00B85B48" w:rsidRDefault="00F56BB2" w:rsidP="007A6063">
      <w:pPr>
        <w:pStyle w:val="ListParagraph"/>
        <w:numPr>
          <w:ilvl w:val="0"/>
          <w:numId w:val="1"/>
        </w:numPr>
      </w:pPr>
      <w:r>
        <w:t xml:space="preserve">Press </w:t>
      </w:r>
      <w:r w:rsidRPr="00B85B48">
        <w:rPr>
          <w:b/>
          <w:bCs/>
          <w:i/>
          <w:iCs/>
        </w:rPr>
        <w:t>F5</w:t>
      </w:r>
      <w:r>
        <w:t xml:space="preserve"> to compute the theoretical XRR curve. After finishing the computation, the Calculation tab will be activated. There you can see both experimental and calculated curves. The curves do not match because the initial model did not represent the real structure well.</w:t>
      </w:r>
    </w:p>
    <w:p w14:paraId="2E07AC99" w14:textId="26AF2939" w:rsidR="00F56BB2" w:rsidRPr="007A6063" w:rsidRDefault="00B85B48" w:rsidP="007A6063">
      <w:pPr>
        <w:pStyle w:val="ListParagraph"/>
        <w:numPr>
          <w:ilvl w:val="0"/>
          <w:numId w:val="1"/>
        </w:numPr>
      </w:pPr>
      <w:r>
        <w:t xml:space="preserve">Press </w:t>
      </w:r>
      <w:r w:rsidRPr="00B85B48">
        <w:rPr>
          <w:b/>
          <w:bCs/>
          <w:i/>
          <w:iCs/>
        </w:rPr>
        <w:t>F6</w:t>
      </w:r>
      <w:r>
        <w:t xml:space="preserve"> or click the </w:t>
      </w:r>
      <w:r w:rsidRPr="00B85B48">
        <w:rPr>
          <w:b/>
          <w:bCs/>
          <w:i/>
          <w:iCs/>
        </w:rPr>
        <w:t>Fitting</w:t>
      </w:r>
      <w:r>
        <w:t xml:space="preserve"> button. The </w:t>
      </w:r>
      <w:r w:rsidRPr="00B85B48">
        <w:rPr>
          <w:b/>
          <w:bCs/>
          <w:i/>
          <w:iCs/>
        </w:rPr>
        <w:t>Fitting</w:t>
      </w:r>
      <w:r>
        <w:t xml:space="preserve"> window will appear. Here you can quickly adjust the parameters of the model and match both curves. </w:t>
      </w:r>
      <w:r w:rsidR="00F56BB2">
        <w:t xml:space="preserve">  </w:t>
      </w:r>
    </w:p>
    <w:p w14:paraId="3A02C7FB" w14:textId="13AD448F" w:rsidR="00B85B48" w:rsidRDefault="00B85B48" w:rsidP="00335DA9"/>
    <w:p w14:paraId="0DAD2044" w14:textId="5DA4E392" w:rsidR="00B85B48" w:rsidRPr="00B85B48" w:rsidRDefault="00B85B48" w:rsidP="00B85B48">
      <w:pPr>
        <w:pStyle w:val="ListParagraph"/>
        <w:numPr>
          <w:ilvl w:val="0"/>
          <w:numId w:val="3"/>
        </w:numPr>
        <w:rPr>
          <w:b/>
          <w:bCs/>
        </w:rPr>
      </w:pPr>
      <w:r>
        <w:rPr>
          <w:noProof/>
        </w:rPr>
        <w:drawing>
          <wp:anchor distT="0" distB="0" distL="114300" distR="114300" simplePos="0" relativeHeight="251659264" behindDoc="0" locked="0" layoutInCell="1" allowOverlap="1" wp14:anchorId="2861CD86" wp14:editId="2849A2FB">
            <wp:simplePos x="0" y="0"/>
            <wp:positionH relativeFrom="column">
              <wp:posOffset>3854302</wp:posOffset>
            </wp:positionH>
            <wp:positionV relativeFrom="paragraph">
              <wp:posOffset>68447</wp:posOffset>
            </wp:positionV>
            <wp:extent cx="2251223" cy="143539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1223" cy="1435395"/>
                    </a:xfrm>
                    <a:prstGeom prst="rect">
                      <a:avLst/>
                    </a:prstGeom>
                  </pic:spPr>
                </pic:pic>
              </a:graphicData>
            </a:graphic>
          </wp:anchor>
        </w:drawing>
      </w:r>
      <w:r w:rsidRPr="00B85B48">
        <w:rPr>
          <w:b/>
          <w:bCs/>
        </w:rPr>
        <w:t>Fitting</w:t>
      </w:r>
    </w:p>
    <w:p w14:paraId="2F40F243" w14:textId="699B685E" w:rsidR="00B85B48" w:rsidRDefault="00B85B48" w:rsidP="00B85B48">
      <w:pPr>
        <w:pStyle w:val="ListParagraph"/>
        <w:numPr>
          <w:ilvl w:val="0"/>
          <w:numId w:val="4"/>
        </w:numPr>
      </w:pPr>
      <w:r>
        <w:t xml:space="preserve">Roughly adjust the period of the structure. Use the spin button to quickly change the thickness of the second B layer while the position of main diffraction peaks matches. Also, reduce the roughness of </w:t>
      </w:r>
      <w:r w:rsidR="00842894">
        <w:t xml:space="preserve">the </w:t>
      </w:r>
      <w:r>
        <w:t>B layer to increase the last peak.</w:t>
      </w:r>
    </w:p>
    <w:p w14:paraId="159B4754" w14:textId="3CC99DE7" w:rsidR="00B85B48" w:rsidRDefault="00B85B48" w:rsidP="00B85B48">
      <w:pPr>
        <w:pStyle w:val="ListParagraph"/>
        <w:numPr>
          <w:ilvl w:val="0"/>
          <w:numId w:val="4"/>
        </w:numPr>
      </w:pPr>
      <w:r>
        <w:t xml:space="preserve">Roughly adjust the ratio of B and Mo thickness. This ratio affects the relative intensity of the diffraction peaks. For instance, now, the second peak is too high, and the third peak is too low. Because Mo and B layers are inside the main stack, and the total thickness of the main stack defines their angular position (see Bragg’s equation), the adjustment of the ratio should not change the stack. </w:t>
      </w:r>
      <w:r>
        <w:br/>
      </w:r>
      <w:r>
        <w:br/>
      </w:r>
      <w:r>
        <w:br/>
      </w:r>
      <w:r>
        <w:lastRenderedPageBreak/>
        <w:t>To keep the thickness fixed, check B and Mo layers as shown here:</w:t>
      </w:r>
      <w:r>
        <w:br/>
      </w:r>
      <w:r>
        <w:rPr>
          <w:noProof/>
        </w:rPr>
        <w:drawing>
          <wp:inline distT="0" distB="0" distL="0" distR="0" wp14:anchorId="0E81D7A7" wp14:editId="20CF07FF">
            <wp:extent cx="2785730" cy="751464"/>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3C7DC6.tmp"/>
                    <pic:cNvPicPr/>
                  </pic:nvPicPr>
                  <pic:blipFill>
                    <a:blip r:embed="rId8">
                      <a:extLst>
                        <a:ext uri="{28A0092B-C50C-407E-A947-70E740481C1C}">
                          <a14:useLocalDpi xmlns:a14="http://schemas.microsoft.com/office/drawing/2010/main" val="0"/>
                        </a:ext>
                      </a:extLst>
                    </a:blip>
                    <a:stretch>
                      <a:fillRect/>
                    </a:stretch>
                  </pic:blipFill>
                  <pic:spPr>
                    <a:xfrm>
                      <a:off x="0" y="0"/>
                      <a:ext cx="2857550" cy="770838"/>
                    </a:xfrm>
                    <a:prstGeom prst="rect">
                      <a:avLst/>
                    </a:prstGeom>
                  </pic:spPr>
                </pic:pic>
              </a:graphicData>
            </a:graphic>
          </wp:inline>
        </w:drawing>
      </w:r>
      <w:r>
        <w:br/>
      </w:r>
      <w:r>
        <w:br/>
        <w:t>Now, increasing B thickness will cause a simultaneous reduction of B thickness.</w:t>
      </w:r>
    </w:p>
    <w:p w14:paraId="035635D4" w14:textId="1590B96D" w:rsidR="00B85B48" w:rsidRDefault="00B85B48" w:rsidP="00B85B48">
      <w:pPr>
        <w:pStyle w:val="ListParagraph"/>
        <w:numPr>
          <w:ilvl w:val="0"/>
          <w:numId w:val="4"/>
        </w:numPr>
      </w:pPr>
      <w:r>
        <w:t>Adjust the roughness of layers to further match the intensity of peaks.</w:t>
      </w:r>
    </w:p>
    <w:p w14:paraId="490EE624" w14:textId="43A92698" w:rsidR="00B85B48" w:rsidRDefault="00B85B48" w:rsidP="00B85B48">
      <w:pPr>
        <w:jc w:val="center"/>
      </w:pPr>
      <w:r>
        <w:rPr>
          <w:noProof/>
        </w:rPr>
        <w:drawing>
          <wp:inline distT="0" distB="0" distL="0" distR="0" wp14:anchorId="4B3A732E" wp14:editId="05C34180">
            <wp:extent cx="2651443" cy="1690577"/>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76655" cy="1770413"/>
                    </a:xfrm>
                    <a:prstGeom prst="rect">
                      <a:avLst/>
                    </a:prstGeom>
                  </pic:spPr>
                </pic:pic>
              </a:graphicData>
            </a:graphic>
          </wp:inline>
        </w:drawing>
      </w:r>
    </w:p>
    <w:p w14:paraId="0BA6CC73" w14:textId="256C5BEA" w:rsidR="00B85B48" w:rsidRDefault="00B85B48" w:rsidP="00B85B48">
      <w:r>
        <w:t xml:space="preserve">  </w:t>
      </w:r>
    </w:p>
    <w:p w14:paraId="63FA1A2E" w14:textId="01CF4B21" w:rsidR="00B85B48" w:rsidRDefault="00267212" w:rsidP="00305E33">
      <w:pPr>
        <w:pStyle w:val="ListParagraph"/>
        <w:numPr>
          <w:ilvl w:val="0"/>
          <w:numId w:val="4"/>
        </w:numPr>
        <w:spacing w:line="259" w:lineRule="auto"/>
      </w:pPr>
      <w:r>
        <w:t>Modify the model to approach the real structure and get</w:t>
      </w:r>
      <w:r w:rsidR="00842894">
        <w:t xml:space="preserve"> </w:t>
      </w:r>
      <w:r>
        <w:t xml:space="preserve">better </w:t>
      </w:r>
      <w:r w:rsidR="00842894" w:rsidRPr="00842894">
        <w:rPr>
          <w:b/>
          <w:bCs/>
          <w:i/>
          <w:iCs/>
        </w:rPr>
        <w:t>F</w:t>
      </w:r>
      <w:r w:rsidRPr="00842894">
        <w:rPr>
          <w:b/>
          <w:bCs/>
          <w:i/>
          <w:iCs/>
        </w:rPr>
        <w:t>itting</w:t>
      </w:r>
      <w:r>
        <w:t>. For instance, interlayers between B and Mo might be introduced. Some low-den</w:t>
      </w:r>
      <w:r w:rsidR="00842894">
        <w:t>s</w:t>
      </w:r>
      <w:r>
        <w:t xml:space="preserve">ity carbon contained layer could be on the surface, etc. </w:t>
      </w:r>
    </w:p>
    <w:sectPr w:rsidR="00B85B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74719"/>
    <w:multiLevelType w:val="hybridMultilevel"/>
    <w:tmpl w:val="EE444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B1271"/>
    <w:multiLevelType w:val="hybridMultilevel"/>
    <w:tmpl w:val="049C5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3C33E1"/>
    <w:multiLevelType w:val="hybridMultilevel"/>
    <w:tmpl w:val="B4D626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EE66D9"/>
    <w:multiLevelType w:val="hybridMultilevel"/>
    <w:tmpl w:val="483CB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YxMTc3NLewNDFU0lEKTi0uzszPAykwqQUAnwgphywAAAA="/>
  </w:docVars>
  <w:rsids>
    <w:rsidRoot w:val="00EC5BFD"/>
    <w:rsid w:val="001E58AC"/>
    <w:rsid w:val="00267212"/>
    <w:rsid w:val="00335DA9"/>
    <w:rsid w:val="00775DB4"/>
    <w:rsid w:val="007A6063"/>
    <w:rsid w:val="007D3220"/>
    <w:rsid w:val="0083790E"/>
    <w:rsid w:val="00842894"/>
    <w:rsid w:val="00B85B48"/>
    <w:rsid w:val="00BF11FB"/>
    <w:rsid w:val="00E03F60"/>
    <w:rsid w:val="00EC5BFD"/>
    <w:rsid w:val="00F56BB2"/>
    <w:rsid w:val="00FE39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4A8FC"/>
  <w15:chartTrackingRefBased/>
  <w15:docId w15:val="{C6584956-60F1-49FE-BAA3-574CB044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3F6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0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35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theme" Target="theme/theme1.xml"/><Relationship Id="rId5" Type="http://schemas.openxmlformats.org/officeDocument/2006/relationships/image" Target="media/image1.tmp"/><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408</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kov, Oleksiy</dc:creator>
  <cp:keywords/>
  <dc:description/>
  <cp:lastModifiedBy>Penkov, Oleksiy</cp:lastModifiedBy>
  <cp:revision>12</cp:revision>
  <cp:lastPrinted>2020-02-19T05:24:00Z</cp:lastPrinted>
  <dcterms:created xsi:type="dcterms:W3CDTF">2020-02-19T05:25:00Z</dcterms:created>
  <dcterms:modified xsi:type="dcterms:W3CDTF">2020-02-26T04:05:00Z</dcterms:modified>
</cp:coreProperties>
</file>